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85F8A" w14:textId="6D519C84" w:rsidR="00E523EA" w:rsidRDefault="00E523EA">
      <w:r>
        <w:t xml:space="preserve">Modify pet_models.cc, </w:t>
      </w:r>
      <w:proofErr w:type="spellStart"/>
      <w:r>
        <w:t>fwdmodel</w:t>
      </w:r>
      <w:proofErr w:type="spellEnd"/>
      <w:r>
        <w:t>_${NAME}.cc</w:t>
      </w:r>
      <w:bookmarkStart w:id="0" w:name="_GoBack"/>
      <w:bookmarkEnd w:id="0"/>
    </w:p>
    <w:p w14:paraId="7C2B41D9" w14:textId="101F1369" w:rsidR="00FC6190" w:rsidRDefault="00FC6190">
      <w:r>
        <w:t>Export $FSL_CONFIG</w:t>
      </w:r>
    </w:p>
    <w:p w14:paraId="012E94FA" w14:textId="04F5A8C5" w:rsidR="007D02EC" w:rsidRDefault="00FC6190">
      <w:r>
        <w:t>Modify default.mk</w:t>
      </w:r>
    </w:p>
    <w:p w14:paraId="5F583295" w14:textId="67CF7F74" w:rsidR="00FC6190" w:rsidRDefault="00E523EA">
      <w:r>
        <w:t xml:space="preserve">Edit </w:t>
      </w:r>
      <w:proofErr w:type="spellStart"/>
      <w:r>
        <w:t>Makefile</w:t>
      </w:r>
      <w:proofErr w:type="spellEnd"/>
    </w:p>
    <w:p w14:paraId="1E596D4B" w14:textId="32EED99C" w:rsidR="00E523EA" w:rsidRDefault="00E523EA">
      <w:r>
        <w:t>Make clean</w:t>
      </w:r>
    </w:p>
    <w:p w14:paraId="1F92A705" w14:textId="36FBDC8A" w:rsidR="00E523EA" w:rsidRDefault="00E523EA">
      <w:r>
        <w:t>make</w:t>
      </w:r>
    </w:p>
    <w:sectPr w:rsidR="00E523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MDQ2NTIztbSwNDFT0lEKTi0uzszPAykwrAUAw1itLCwAAAA="/>
  </w:docVars>
  <w:rsids>
    <w:rsidRoot w:val="00152C6B"/>
    <w:rsid w:val="00152C6B"/>
    <w:rsid w:val="007D02EC"/>
    <w:rsid w:val="00E523EA"/>
    <w:rsid w:val="00EC31AC"/>
    <w:rsid w:val="00FC6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587DB"/>
  <w15:chartTrackingRefBased/>
  <w15:docId w15:val="{125951BB-00FA-48C8-B7E5-D3AF2487D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sun</dc:creator>
  <cp:keywords/>
  <dc:description/>
  <cp:lastModifiedBy>tao sun</cp:lastModifiedBy>
  <cp:revision>2</cp:revision>
  <dcterms:created xsi:type="dcterms:W3CDTF">2019-11-18T20:09:00Z</dcterms:created>
  <dcterms:modified xsi:type="dcterms:W3CDTF">2019-11-18T20:43:00Z</dcterms:modified>
</cp:coreProperties>
</file>